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ctavio</w:t>
      </w:r>
      <w:r>
        <w:t xml:space="preserve"> </w:t>
      </w:r>
      <w:r>
        <w:t xml:space="preserve">Cortes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u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  <w:r>
        <w:t xml:space="preserve"> </w:t>
      </w: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a03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b664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6772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132872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6be12267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4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4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Octavio Cortes</dc:creator>
  <dcterms:created xsi:type="dcterms:W3CDTF">2018-03-24T19:52:03Z</dcterms:created>
  <dcterms:modified xsi:type="dcterms:W3CDTF">2018-03-24T19:52:03Z</dcterms:modified>
</cp:coreProperties>
</file>